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282F2E21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  <w:showingPlcHdr/>
        </w:sdtPr>
        <w:sdtEndPr/>
        <w:sdtContent>
          <w:r w:rsidRPr="00941075">
            <w:rPr>
              <w:rStyle w:val="PlaceholderText"/>
              <w:bCs/>
            </w:rPr>
            <w:t>Click or tap here to enter text.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  <w:showingPlcHdr/>
        </w:sdtPr>
        <w:sdtContent>
          <w:r w:rsidR="00322308" w:rsidRPr="00941075">
            <w:rPr>
              <w:rStyle w:val="PlaceholderText"/>
              <w:bCs/>
            </w:rPr>
            <w:t>Click or tap here to enter text.</w:t>
          </w:r>
        </w:sdtContent>
      </w:sdt>
    </w:p>
    <w:p w14:paraId="11619835" w14:textId="5EA629AB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  <w:showingPlcHdr/>
        </w:sdtPr>
        <w:sdtEndPr/>
        <w:sdtContent>
          <w:r w:rsidR="008D0748" w:rsidRPr="00941075">
            <w:rPr>
              <w:rStyle w:val="PlaceholderText"/>
              <w:bCs/>
            </w:rPr>
            <w:t>Click or tap here to enter text.</w:t>
          </w:r>
        </w:sdtContent>
      </w:sdt>
    </w:p>
    <w:p w14:paraId="25C16138" w14:textId="35097A1C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8D0748" w:rsidRPr="00941075">
            <w:rPr>
              <w:rStyle w:val="PlaceholderText"/>
              <w:bCs/>
            </w:rPr>
            <w:t>Click or tap to enter a date.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189302C" w14:textId="77777777" w:rsidR="00475F05" w:rsidRDefault="00475F05"/>
        </w:tc>
        <w:tc>
          <w:tcPr>
            <w:tcW w:w="6120" w:type="dxa"/>
          </w:tcPr>
          <w:p w14:paraId="07A4F9FB" w14:textId="77777777" w:rsidR="00475F05" w:rsidRDefault="00475F05"/>
        </w:tc>
        <w:tc>
          <w:tcPr>
            <w:tcW w:w="1620" w:type="dxa"/>
          </w:tcPr>
          <w:p w14:paraId="7709D8C1" w14:textId="18762638" w:rsidR="00475F05" w:rsidRDefault="00475F05"/>
        </w:tc>
        <w:tc>
          <w:tcPr>
            <w:tcW w:w="1710" w:type="dxa"/>
          </w:tcPr>
          <w:p w14:paraId="147495D9" w14:textId="77777777" w:rsidR="00475F05" w:rsidRDefault="00475F05"/>
        </w:tc>
      </w:tr>
      <w:tr w:rsidR="00475F05" w14:paraId="30BC6652" w14:textId="77777777" w:rsidTr="004F657E">
        <w:trPr>
          <w:trHeight w:val="478"/>
        </w:trPr>
        <w:tc>
          <w:tcPr>
            <w:tcW w:w="3865" w:type="dxa"/>
          </w:tcPr>
          <w:p w14:paraId="2EB9A9DF" w14:textId="77777777" w:rsidR="00475F05" w:rsidRDefault="00475F05"/>
        </w:tc>
        <w:tc>
          <w:tcPr>
            <w:tcW w:w="6120" w:type="dxa"/>
          </w:tcPr>
          <w:p w14:paraId="05A44D59" w14:textId="77777777" w:rsidR="00475F05" w:rsidRDefault="00475F05"/>
        </w:tc>
        <w:tc>
          <w:tcPr>
            <w:tcW w:w="1620" w:type="dxa"/>
          </w:tcPr>
          <w:p w14:paraId="23B68A89" w14:textId="5F16B82C" w:rsidR="00475F05" w:rsidRDefault="00475F05"/>
        </w:tc>
        <w:tc>
          <w:tcPr>
            <w:tcW w:w="1710" w:type="dxa"/>
          </w:tcPr>
          <w:p w14:paraId="2A0C30E4" w14:textId="77777777" w:rsidR="00475F05" w:rsidRDefault="00475F05"/>
        </w:tc>
      </w:tr>
      <w:tr w:rsidR="00475F05" w14:paraId="1A335723" w14:textId="77777777" w:rsidTr="004F657E">
        <w:trPr>
          <w:trHeight w:val="488"/>
        </w:trPr>
        <w:tc>
          <w:tcPr>
            <w:tcW w:w="3865" w:type="dxa"/>
          </w:tcPr>
          <w:p w14:paraId="20D73013" w14:textId="77777777" w:rsidR="00475F05" w:rsidRDefault="00475F05"/>
        </w:tc>
        <w:tc>
          <w:tcPr>
            <w:tcW w:w="6120" w:type="dxa"/>
          </w:tcPr>
          <w:p w14:paraId="00ADBB68" w14:textId="77777777" w:rsidR="00475F05" w:rsidRDefault="00475F05"/>
        </w:tc>
        <w:tc>
          <w:tcPr>
            <w:tcW w:w="1620" w:type="dxa"/>
          </w:tcPr>
          <w:p w14:paraId="7A5C1C12" w14:textId="0B380F40" w:rsidR="00475F05" w:rsidRDefault="00475F05"/>
        </w:tc>
        <w:tc>
          <w:tcPr>
            <w:tcW w:w="1710" w:type="dxa"/>
          </w:tcPr>
          <w:p w14:paraId="391949DC" w14:textId="77777777" w:rsidR="00475F05" w:rsidRDefault="00475F05"/>
        </w:tc>
      </w:tr>
      <w:tr w:rsidR="00475F05" w14:paraId="51C4EE3F" w14:textId="77777777" w:rsidTr="004F657E">
        <w:trPr>
          <w:trHeight w:val="478"/>
        </w:trPr>
        <w:tc>
          <w:tcPr>
            <w:tcW w:w="3865" w:type="dxa"/>
          </w:tcPr>
          <w:p w14:paraId="010EB470" w14:textId="77777777" w:rsidR="00475F05" w:rsidRDefault="00475F05"/>
        </w:tc>
        <w:tc>
          <w:tcPr>
            <w:tcW w:w="6120" w:type="dxa"/>
          </w:tcPr>
          <w:p w14:paraId="7890034D" w14:textId="77777777" w:rsidR="00475F05" w:rsidRDefault="00475F05"/>
        </w:tc>
        <w:tc>
          <w:tcPr>
            <w:tcW w:w="1620" w:type="dxa"/>
          </w:tcPr>
          <w:p w14:paraId="2C2CD66D" w14:textId="23FB3E41" w:rsidR="00475F05" w:rsidRDefault="00475F05"/>
        </w:tc>
        <w:tc>
          <w:tcPr>
            <w:tcW w:w="1710" w:type="dxa"/>
          </w:tcPr>
          <w:p w14:paraId="3823D591" w14:textId="77777777" w:rsidR="00475F05" w:rsidRDefault="00475F05"/>
        </w:tc>
      </w:tr>
      <w:tr w:rsidR="00475F05" w14:paraId="3887DD32" w14:textId="77777777" w:rsidTr="004F657E">
        <w:trPr>
          <w:trHeight w:val="488"/>
        </w:trPr>
        <w:tc>
          <w:tcPr>
            <w:tcW w:w="3865" w:type="dxa"/>
          </w:tcPr>
          <w:p w14:paraId="6B89A61E" w14:textId="77777777" w:rsidR="00475F05" w:rsidRDefault="00475F05"/>
        </w:tc>
        <w:tc>
          <w:tcPr>
            <w:tcW w:w="6120" w:type="dxa"/>
          </w:tcPr>
          <w:p w14:paraId="4E01315F" w14:textId="77777777" w:rsidR="00475F05" w:rsidRDefault="00475F05"/>
        </w:tc>
        <w:tc>
          <w:tcPr>
            <w:tcW w:w="1620" w:type="dxa"/>
          </w:tcPr>
          <w:p w14:paraId="1AB6C383" w14:textId="47DB9573" w:rsidR="00475F05" w:rsidRDefault="00475F05"/>
        </w:tc>
        <w:tc>
          <w:tcPr>
            <w:tcW w:w="1710" w:type="dxa"/>
          </w:tcPr>
          <w:p w14:paraId="29FBB628" w14:textId="77777777" w:rsidR="00475F05" w:rsidRDefault="00475F05"/>
        </w:tc>
      </w:tr>
      <w:tr w:rsidR="00475F05" w14:paraId="516613A0" w14:textId="77777777" w:rsidTr="004F657E">
        <w:trPr>
          <w:trHeight w:val="478"/>
        </w:trPr>
        <w:tc>
          <w:tcPr>
            <w:tcW w:w="3865" w:type="dxa"/>
          </w:tcPr>
          <w:p w14:paraId="08EF2534" w14:textId="77777777" w:rsidR="00475F05" w:rsidRDefault="00475F05"/>
        </w:tc>
        <w:tc>
          <w:tcPr>
            <w:tcW w:w="6120" w:type="dxa"/>
          </w:tcPr>
          <w:p w14:paraId="28BC2095" w14:textId="77777777" w:rsidR="00475F05" w:rsidRDefault="00475F05"/>
        </w:tc>
        <w:tc>
          <w:tcPr>
            <w:tcW w:w="1620" w:type="dxa"/>
          </w:tcPr>
          <w:p w14:paraId="5972FF53" w14:textId="1ECFE620" w:rsidR="00475F05" w:rsidRDefault="00475F05"/>
        </w:tc>
        <w:tc>
          <w:tcPr>
            <w:tcW w:w="1710" w:type="dxa"/>
          </w:tcPr>
          <w:p w14:paraId="1982FE64" w14:textId="77777777" w:rsidR="00475F05" w:rsidRDefault="00475F05"/>
        </w:tc>
      </w:tr>
      <w:tr w:rsidR="00475F05" w14:paraId="2CCB06B5" w14:textId="77777777" w:rsidTr="004F657E">
        <w:trPr>
          <w:trHeight w:val="488"/>
        </w:trPr>
        <w:tc>
          <w:tcPr>
            <w:tcW w:w="3865" w:type="dxa"/>
          </w:tcPr>
          <w:p w14:paraId="61864219" w14:textId="77777777" w:rsidR="00475F05" w:rsidRDefault="00475F05"/>
        </w:tc>
        <w:tc>
          <w:tcPr>
            <w:tcW w:w="6120" w:type="dxa"/>
          </w:tcPr>
          <w:p w14:paraId="6F1093DC" w14:textId="77777777" w:rsidR="00475F05" w:rsidRDefault="00475F05"/>
        </w:tc>
        <w:tc>
          <w:tcPr>
            <w:tcW w:w="1620" w:type="dxa"/>
          </w:tcPr>
          <w:p w14:paraId="76A2A952" w14:textId="543ACE7E" w:rsidR="00475F05" w:rsidRDefault="00475F05"/>
        </w:tc>
        <w:tc>
          <w:tcPr>
            <w:tcW w:w="1710" w:type="dxa"/>
          </w:tcPr>
          <w:p w14:paraId="0843D18F" w14:textId="77777777" w:rsidR="00475F05" w:rsidRDefault="00475F05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8960A31" w14:textId="5F3B02F0" w:rsidR="00C26192" w:rsidRDefault="00C26192" w:rsidP="00C26192">
      <w:pPr>
        <w:pStyle w:val="ListParagraph"/>
        <w:numPr>
          <w:ilvl w:val="0"/>
          <w:numId w:val="3"/>
        </w:numPr>
      </w:pPr>
      <w:r>
        <w:t>Review previous meeting minutes</w:t>
      </w:r>
    </w:p>
    <w:p w14:paraId="003DA463" w14:textId="2907312D" w:rsidR="00C26192" w:rsidRDefault="00C26192" w:rsidP="00C26192">
      <w:pPr>
        <w:pStyle w:val="ListParagraph"/>
        <w:numPr>
          <w:ilvl w:val="0"/>
          <w:numId w:val="3"/>
        </w:numPr>
      </w:pPr>
      <w:r>
        <w:t>Item 1</w:t>
      </w:r>
    </w:p>
    <w:p w14:paraId="13F64F16" w14:textId="1EC1DCE2" w:rsidR="00C26192" w:rsidRDefault="00C26192" w:rsidP="00C26192">
      <w:pPr>
        <w:pStyle w:val="ListParagraph"/>
        <w:numPr>
          <w:ilvl w:val="1"/>
          <w:numId w:val="3"/>
        </w:numPr>
      </w:pPr>
      <w:r>
        <w:t>Talking points for topic 2</w:t>
      </w:r>
    </w:p>
    <w:p w14:paraId="769E8338" w14:textId="6378CA71" w:rsidR="00C26192" w:rsidRDefault="00C26192" w:rsidP="00C26192">
      <w:pPr>
        <w:pStyle w:val="ListParagraph"/>
        <w:numPr>
          <w:ilvl w:val="0"/>
          <w:numId w:val="3"/>
        </w:numPr>
      </w:pPr>
      <w:r>
        <w:t>item 2</w:t>
      </w:r>
    </w:p>
    <w:p w14:paraId="5DD73C6E" w14:textId="77777777" w:rsidR="00C26192" w:rsidRDefault="00C26192" w:rsidP="00C26192">
      <w:pPr>
        <w:pStyle w:val="ListParagraph"/>
        <w:numPr>
          <w:ilvl w:val="1"/>
          <w:numId w:val="3"/>
        </w:numPr>
      </w:pPr>
      <w:r>
        <w:t>Talking points for topic 2</w:t>
      </w:r>
    </w:p>
    <w:p w14:paraId="5DBAEF27" w14:textId="4052B9C4" w:rsidR="00C26192" w:rsidRDefault="00C26192" w:rsidP="00C26192">
      <w:pPr>
        <w:pStyle w:val="ListParagraph"/>
        <w:numPr>
          <w:ilvl w:val="0"/>
          <w:numId w:val="3"/>
        </w:numPr>
      </w:pPr>
      <w:r>
        <w:t>item 3</w:t>
      </w:r>
    </w:p>
    <w:p w14:paraId="59188585" w14:textId="77777777" w:rsidR="00C26192" w:rsidRDefault="00C26192" w:rsidP="00C26192">
      <w:pPr>
        <w:pStyle w:val="ListParagraph"/>
        <w:numPr>
          <w:ilvl w:val="1"/>
          <w:numId w:val="3"/>
        </w:numPr>
      </w:pPr>
      <w:r>
        <w:t>Talking points for topic 2</w:t>
      </w:r>
    </w:p>
    <w:p w14:paraId="18CB3287" w14:textId="1CC721A0" w:rsidR="00C26192" w:rsidRDefault="00C26192" w:rsidP="00C26192">
      <w:pPr>
        <w:pStyle w:val="ListParagraph"/>
        <w:numPr>
          <w:ilvl w:val="0"/>
          <w:numId w:val="3"/>
        </w:numPr>
      </w:pPr>
      <w:r>
        <w:t>item 4</w:t>
      </w:r>
    </w:p>
    <w:p w14:paraId="25A692ED" w14:textId="77777777" w:rsidR="00C26192" w:rsidRDefault="00C26192" w:rsidP="00C26192">
      <w:pPr>
        <w:pStyle w:val="ListParagraph"/>
        <w:numPr>
          <w:ilvl w:val="1"/>
          <w:numId w:val="3"/>
        </w:numPr>
      </w:pPr>
      <w:r>
        <w:t>Talking points for topic 2</w:t>
      </w:r>
    </w:p>
    <w:p w14:paraId="76059AF3" w14:textId="22378BBA" w:rsidR="00C26192" w:rsidRDefault="00C26192" w:rsidP="00C26192">
      <w:pPr>
        <w:pStyle w:val="ListParagraph"/>
        <w:numPr>
          <w:ilvl w:val="0"/>
          <w:numId w:val="3"/>
        </w:numPr>
      </w:pPr>
      <w:r>
        <w:t>Next Steps (action items)</w:t>
      </w:r>
    </w:p>
    <w:p w14:paraId="1A68C4B6" w14:textId="52FC1FB9" w:rsidR="00C26192" w:rsidRDefault="00C26192" w:rsidP="00C26192">
      <w:pPr>
        <w:pStyle w:val="ListParagraph"/>
        <w:numPr>
          <w:ilvl w:val="0"/>
          <w:numId w:val="3"/>
        </w:numPr>
      </w:pPr>
      <w:r>
        <w:t>Review New action items</w:t>
      </w:r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475F05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73435" w14:textId="77777777" w:rsidR="000A65CA" w:rsidRDefault="000A65CA" w:rsidP="00475F05">
      <w:pPr>
        <w:spacing w:after="0" w:line="240" w:lineRule="auto"/>
      </w:pPr>
      <w:r>
        <w:separator/>
      </w:r>
    </w:p>
  </w:endnote>
  <w:endnote w:type="continuationSeparator" w:id="0">
    <w:p w14:paraId="046399D9" w14:textId="77777777" w:rsidR="000A65CA" w:rsidRDefault="000A65CA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055D5" w14:textId="77777777" w:rsidR="000A65CA" w:rsidRDefault="000A65CA" w:rsidP="00475F05">
      <w:pPr>
        <w:spacing w:after="0" w:line="240" w:lineRule="auto"/>
      </w:pPr>
      <w:r>
        <w:separator/>
      </w:r>
    </w:p>
  </w:footnote>
  <w:footnote w:type="continuationSeparator" w:id="0">
    <w:p w14:paraId="339E8828" w14:textId="77777777" w:rsidR="000A65CA" w:rsidRDefault="000A65CA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52FE6"/>
    <w:rsid w:val="000A65CA"/>
    <w:rsid w:val="00144521"/>
    <w:rsid w:val="00240915"/>
    <w:rsid w:val="00322308"/>
    <w:rsid w:val="00346CBF"/>
    <w:rsid w:val="00396DB8"/>
    <w:rsid w:val="003F78DD"/>
    <w:rsid w:val="003F78E3"/>
    <w:rsid w:val="004345A4"/>
    <w:rsid w:val="00475F05"/>
    <w:rsid w:val="004B3C0F"/>
    <w:rsid w:val="004F657E"/>
    <w:rsid w:val="00546818"/>
    <w:rsid w:val="005B1797"/>
    <w:rsid w:val="005F1670"/>
    <w:rsid w:val="00706046"/>
    <w:rsid w:val="008B6FAD"/>
    <w:rsid w:val="008D0748"/>
    <w:rsid w:val="008E71ED"/>
    <w:rsid w:val="00941075"/>
    <w:rsid w:val="00983E3C"/>
    <w:rsid w:val="00A8048B"/>
    <w:rsid w:val="00B00FA9"/>
    <w:rsid w:val="00B2195B"/>
    <w:rsid w:val="00B24268"/>
    <w:rsid w:val="00B61CDD"/>
    <w:rsid w:val="00C26192"/>
    <w:rsid w:val="00D2285C"/>
    <w:rsid w:val="00D316E3"/>
    <w:rsid w:val="00E8291E"/>
    <w:rsid w:val="00ED740F"/>
    <w:rsid w:val="00F330F2"/>
    <w:rsid w:val="00F50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000000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382A5D"/>
    <w:rsid w:val="005E7E80"/>
    <w:rsid w:val="00686316"/>
    <w:rsid w:val="006D2393"/>
    <w:rsid w:val="008566A7"/>
    <w:rsid w:val="00B31B5F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9E11A1759ADF4D6EAE0CF01C2225769E">
    <w:name w:val="9E11A1759ADF4D6EAE0CF01C2225769E"/>
    <w:rsid w:val="008566A7"/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AA813-40C2-45A0-9251-CD98DA485942}">
  <ds:schemaRefs>
    <ds:schemaRef ds:uri="http://www.w3.org/XML/1998/namespace"/>
    <ds:schemaRef ds:uri="http://schemas.microsoft.com/office/2006/documentManagement/types"/>
    <ds:schemaRef ds:uri="a1e7187b-45d7-4b0b-bba7-dc63b8bbb5b4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65b9d225-16ca-46f6-ae18-b6551cf021c0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Aaren Hopkins</cp:lastModifiedBy>
  <cp:revision>30</cp:revision>
  <dcterms:created xsi:type="dcterms:W3CDTF">2022-06-27T14:32:00Z</dcterms:created>
  <dcterms:modified xsi:type="dcterms:W3CDTF">2022-09-14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